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C05F3" w14:textId="12022A34" w:rsidR="00347D36" w:rsidRPr="0012624E" w:rsidRDefault="00817964" w:rsidP="005E586C">
      <w:pPr>
        <w:ind w:right="51"/>
        <w:rPr>
          <w:rFonts w:ascii="Verdana" w:hAnsi="Verdana"/>
          <w:b/>
          <w:sz w:val="20"/>
          <w:lang w:val="es-ES_tradnl"/>
        </w:rPr>
      </w:pPr>
      <w:r>
        <w:rPr>
          <w:rFonts w:ascii="Verdana" w:hAnsi="Verdana"/>
          <w:b/>
          <w:sz w:val="20"/>
          <w:lang w:val="es-ES_tradnl"/>
        </w:rPr>
        <w:t>POTENCIALES INVITADOS/AS COOPERACIÓN INTERNACIONAL:</w:t>
      </w:r>
    </w:p>
    <w:p w14:paraId="6B4C05F4" w14:textId="5E0BF7AE" w:rsidR="00B71CBA" w:rsidRDefault="00B71CBA" w:rsidP="00347D36">
      <w:pPr>
        <w:tabs>
          <w:tab w:val="left" w:pos="0"/>
        </w:tabs>
        <w:jc w:val="both"/>
        <w:rPr>
          <w:rFonts w:ascii="Verdana" w:hAnsi="Verdana"/>
          <w:sz w:val="20"/>
          <w:lang w:val="es-ES_tradnl"/>
        </w:rPr>
      </w:pPr>
    </w:p>
    <w:p w14:paraId="0F89C9C5" w14:textId="0D303125" w:rsidR="00C144FA" w:rsidRDefault="00B86FC6" w:rsidP="00B86FC6">
      <w:pPr>
        <w:tabs>
          <w:tab w:val="left" w:pos="0"/>
        </w:tabs>
        <w:jc w:val="both"/>
        <w:rPr>
          <w:rFonts w:ascii="Verdana" w:hAnsi="Verdana"/>
          <w:sz w:val="20"/>
          <w:lang w:val="es-ES_tradnl"/>
        </w:rPr>
      </w:pPr>
      <w:r w:rsidRPr="00B86FC6">
        <w:rPr>
          <w:rFonts w:ascii="Verdana" w:hAnsi="Verdana"/>
          <w:sz w:val="20"/>
          <w:lang w:val="es-ES_tradnl"/>
        </w:rPr>
        <w:t>Informe los/as posibles investigadores/as que propone invitar a Chile, en el marco de la cooperación internacional solicitada en su postulación. La información que proporcione en este documento debe ser coherente con la que indique en el archivo justificación de recursos</w:t>
      </w:r>
      <w:r>
        <w:rPr>
          <w:rFonts w:ascii="Verdana" w:hAnsi="Verdana"/>
          <w:sz w:val="20"/>
          <w:lang w:val="es-ES_tradnl"/>
        </w:rPr>
        <w:t xml:space="preserve">. </w:t>
      </w:r>
      <w:r w:rsidR="00C144FA" w:rsidRPr="0012624E">
        <w:rPr>
          <w:rFonts w:ascii="Verdana" w:hAnsi="Verdana"/>
          <w:sz w:val="20"/>
          <w:lang w:val="es-ES_tradnl"/>
        </w:rPr>
        <w:t>(</w:t>
      </w:r>
      <w:r w:rsidR="009E659A">
        <w:rPr>
          <w:rFonts w:ascii="Verdana" w:hAnsi="Verdana"/>
          <w:sz w:val="20"/>
          <w:lang w:val="es-ES_tradnl"/>
        </w:rPr>
        <w:t>U</w:t>
      </w:r>
      <w:r w:rsidR="00E8348D" w:rsidRPr="00505F9E">
        <w:rPr>
          <w:rFonts w:ascii="Verdana" w:hAnsi="Verdana"/>
          <w:sz w:val="20"/>
          <w:lang w:val="es-ES_tradnl"/>
        </w:rPr>
        <w:t xml:space="preserve">tilizar formato tamaño carta, fuente </w:t>
      </w:r>
      <w:proofErr w:type="spellStart"/>
      <w:r w:rsidR="00E8348D" w:rsidRPr="00505F9E">
        <w:rPr>
          <w:rFonts w:ascii="Verdana" w:hAnsi="Verdana"/>
          <w:sz w:val="20"/>
          <w:lang w:val="es-ES_tradnl"/>
        </w:rPr>
        <w:t>Verdana</w:t>
      </w:r>
      <w:proofErr w:type="spellEnd"/>
      <w:r w:rsidR="00E8348D" w:rsidRPr="00505F9E">
        <w:rPr>
          <w:rFonts w:ascii="Verdana" w:hAnsi="Verdana"/>
          <w:sz w:val="20"/>
          <w:lang w:val="es-ES_tradnl"/>
        </w:rPr>
        <w:t xml:space="preserve"> tamaño 10 o similar</w:t>
      </w:r>
      <w:r w:rsidR="00C144FA" w:rsidRPr="0012624E">
        <w:rPr>
          <w:rFonts w:ascii="Verdana" w:hAnsi="Verdana"/>
          <w:sz w:val="20"/>
          <w:lang w:val="es-ES_tradnl"/>
        </w:rPr>
        <w:t>)</w:t>
      </w:r>
      <w:r w:rsidR="009E659A">
        <w:rPr>
          <w:rFonts w:ascii="Verdana" w:hAnsi="Verdana"/>
          <w:sz w:val="20"/>
          <w:lang w:val="es-ES_tradnl"/>
        </w:rPr>
        <w:t>.</w:t>
      </w:r>
    </w:p>
    <w:p w14:paraId="0CDA0CF8" w14:textId="2430463C" w:rsidR="009E659A" w:rsidRDefault="009E659A" w:rsidP="00B86FC6">
      <w:pPr>
        <w:tabs>
          <w:tab w:val="left" w:pos="0"/>
        </w:tabs>
        <w:jc w:val="both"/>
        <w:rPr>
          <w:rFonts w:ascii="Verdana" w:hAnsi="Verdana"/>
          <w:sz w:val="20"/>
          <w:lang w:val="es-ES_tradnl"/>
        </w:rPr>
      </w:pPr>
    </w:p>
    <w:p w14:paraId="6B0331DA" w14:textId="6021E40F" w:rsidR="009E659A" w:rsidRDefault="009E659A" w:rsidP="00B86FC6">
      <w:pPr>
        <w:tabs>
          <w:tab w:val="left" w:pos="0"/>
        </w:tabs>
        <w:jc w:val="both"/>
        <w:rPr>
          <w:rFonts w:ascii="Verdana" w:hAnsi="Verdana"/>
          <w:sz w:val="20"/>
          <w:lang w:val="es-ES_tradnl"/>
        </w:rPr>
      </w:pPr>
    </w:p>
    <w:p w14:paraId="0F36FEFA" w14:textId="4BE06309" w:rsidR="000E3E44" w:rsidRDefault="000E3E44" w:rsidP="00B86FC6">
      <w:pPr>
        <w:tabs>
          <w:tab w:val="left" w:pos="0"/>
        </w:tabs>
        <w:jc w:val="both"/>
        <w:rPr>
          <w:rFonts w:ascii="Verdana" w:hAnsi="Verdana"/>
          <w:sz w:val="20"/>
          <w:lang w:val="es-ES_tradnl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752"/>
        <w:gridCol w:w="1482"/>
        <w:gridCol w:w="1660"/>
        <w:gridCol w:w="1793"/>
        <w:gridCol w:w="1871"/>
      </w:tblGrid>
      <w:tr w:rsidR="000E3E44" w:rsidRPr="000E3E44" w14:paraId="002B5933" w14:textId="77777777" w:rsidTr="00985AE0">
        <w:trPr>
          <w:trHeight w:val="454"/>
          <w:jc w:val="center"/>
        </w:trPr>
        <w:tc>
          <w:tcPr>
            <w:tcW w:w="8558" w:type="dxa"/>
            <w:gridSpan w:val="5"/>
            <w:shd w:val="clear" w:color="auto" w:fill="DDD9C3" w:themeFill="background2" w:themeFillShade="E6"/>
          </w:tcPr>
          <w:p w14:paraId="21F99DE7" w14:textId="3FD042D6" w:rsidR="000E3E44" w:rsidRPr="000E3E44" w:rsidRDefault="000E3E44" w:rsidP="00670A26">
            <w:pPr>
              <w:jc w:val="center"/>
              <w:rPr>
                <w:rFonts w:ascii="Verdana" w:hAnsi="Verdana"/>
                <w:b/>
                <w:bCs/>
                <w:sz w:val="20"/>
                <w:szCs w:val="16"/>
                <w:lang w:val="es-ES"/>
              </w:rPr>
            </w:pPr>
            <w:r w:rsidRPr="000E3E44">
              <w:rPr>
                <w:rFonts w:ascii="Verdana" w:hAnsi="Verdana"/>
                <w:b/>
                <w:bCs/>
                <w:sz w:val="20"/>
                <w:szCs w:val="16"/>
                <w:lang w:val="es-ES"/>
              </w:rPr>
              <w:t xml:space="preserve">Información </w:t>
            </w:r>
            <w:r w:rsidR="00817964">
              <w:rPr>
                <w:rFonts w:ascii="Verdana" w:hAnsi="Verdana"/>
                <w:b/>
                <w:bCs/>
                <w:sz w:val="20"/>
                <w:szCs w:val="16"/>
                <w:lang w:val="es-ES"/>
              </w:rPr>
              <w:t>C</w:t>
            </w:r>
            <w:r w:rsidRPr="000E3E44">
              <w:rPr>
                <w:rFonts w:ascii="Verdana" w:hAnsi="Verdana"/>
                <w:b/>
                <w:bCs/>
                <w:sz w:val="20"/>
                <w:szCs w:val="16"/>
                <w:lang w:val="es-ES"/>
              </w:rPr>
              <w:t>ooperante Internacional</w:t>
            </w:r>
          </w:p>
        </w:tc>
      </w:tr>
      <w:tr w:rsidR="000E3E44" w:rsidRPr="000E3E44" w14:paraId="0CEF00E2" w14:textId="77777777" w:rsidTr="00985AE0">
        <w:trPr>
          <w:trHeight w:val="601"/>
          <w:jc w:val="center"/>
        </w:trPr>
        <w:tc>
          <w:tcPr>
            <w:tcW w:w="1752" w:type="dxa"/>
            <w:shd w:val="clear" w:color="auto" w:fill="DDD9C3" w:themeFill="background2" w:themeFillShade="E6"/>
          </w:tcPr>
          <w:p w14:paraId="1A09A86F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  <w:r w:rsidRPr="000E3E44">
              <w:rPr>
                <w:rFonts w:ascii="Verdana" w:hAnsi="Verdana"/>
                <w:sz w:val="20"/>
                <w:szCs w:val="16"/>
                <w:lang w:val="es-ES"/>
              </w:rPr>
              <w:t xml:space="preserve">Nombre(s) </w:t>
            </w:r>
          </w:p>
        </w:tc>
        <w:tc>
          <w:tcPr>
            <w:tcW w:w="1482" w:type="dxa"/>
            <w:shd w:val="clear" w:color="auto" w:fill="DDD9C3" w:themeFill="background2" w:themeFillShade="E6"/>
          </w:tcPr>
          <w:p w14:paraId="7F8F78EC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  <w:r w:rsidRPr="000E3E44">
              <w:rPr>
                <w:rFonts w:ascii="Verdana" w:hAnsi="Verdana"/>
                <w:sz w:val="20"/>
                <w:szCs w:val="16"/>
                <w:lang w:val="es-ES"/>
              </w:rPr>
              <w:t>Apellidos</w:t>
            </w:r>
          </w:p>
        </w:tc>
        <w:tc>
          <w:tcPr>
            <w:tcW w:w="1660" w:type="dxa"/>
            <w:shd w:val="clear" w:color="auto" w:fill="DDD9C3" w:themeFill="background2" w:themeFillShade="E6"/>
          </w:tcPr>
          <w:p w14:paraId="3E1EF2B2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  <w:proofErr w:type="spellStart"/>
            <w:proofErr w:type="gramStart"/>
            <w:r w:rsidRPr="000E3E44">
              <w:rPr>
                <w:rFonts w:ascii="Verdana" w:hAnsi="Verdana"/>
                <w:sz w:val="20"/>
                <w:szCs w:val="16"/>
                <w:lang w:val="es-ES"/>
              </w:rPr>
              <w:t>E.mail</w:t>
            </w:r>
            <w:proofErr w:type="spellEnd"/>
            <w:proofErr w:type="gramEnd"/>
            <w:r w:rsidRPr="000E3E44">
              <w:rPr>
                <w:rFonts w:ascii="Verdana" w:hAnsi="Verdana"/>
                <w:sz w:val="20"/>
                <w:szCs w:val="16"/>
                <w:lang w:val="es-ES"/>
              </w:rPr>
              <w:t xml:space="preserve"> </w:t>
            </w:r>
          </w:p>
        </w:tc>
        <w:tc>
          <w:tcPr>
            <w:tcW w:w="1793" w:type="dxa"/>
            <w:shd w:val="clear" w:color="auto" w:fill="DDD9C3" w:themeFill="background2" w:themeFillShade="E6"/>
          </w:tcPr>
          <w:p w14:paraId="4451778C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  <w:r w:rsidRPr="000E3E44">
              <w:rPr>
                <w:rFonts w:ascii="Verdana" w:hAnsi="Verdana"/>
                <w:sz w:val="20"/>
                <w:szCs w:val="16"/>
                <w:lang w:val="es-ES"/>
              </w:rPr>
              <w:t xml:space="preserve">Institución </w:t>
            </w:r>
          </w:p>
        </w:tc>
        <w:tc>
          <w:tcPr>
            <w:tcW w:w="1869" w:type="dxa"/>
            <w:shd w:val="clear" w:color="auto" w:fill="DDD9C3" w:themeFill="background2" w:themeFillShade="E6"/>
          </w:tcPr>
          <w:p w14:paraId="04640A62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  <w:r w:rsidRPr="000E3E44">
              <w:rPr>
                <w:rFonts w:ascii="Verdana" w:hAnsi="Verdana"/>
                <w:sz w:val="20"/>
                <w:szCs w:val="16"/>
                <w:lang w:val="es-ES"/>
              </w:rPr>
              <w:t>Línea de Investigación</w:t>
            </w:r>
          </w:p>
        </w:tc>
      </w:tr>
      <w:tr w:rsidR="000E3E44" w:rsidRPr="000E3E44" w14:paraId="4D9736EC" w14:textId="77777777" w:rsidTr="000E3E44">
        <w:trPr>
          <w:trHeight w:val="454"/>
          <w:jc w:val="center"/>
        </w:trPr>
        <w:tc>
          <w:tcPr>
            <w:tcW w:w="1752" w:type="dxa"/>
          </w:tcPr>
          <w:p w14:paraId="4801A92E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482" w:type="dxa"/>
          </w:tcPr>
          <w:p w14:paraId="02C423B4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660" w:type="dxa"/>
          </w:tcPr>
          <w:p w14:paraId="399A69A3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793" w:type="dxa"/>
          </w:tcPr>
          <w:p w14:paraId="73D3635D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869" w:type="dxa"/>
          </w:tcPr>
          <w:p w14:paraId="0F97CCC4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</w:tr>
      <w:tr w:rsidR="000E3E44" w:rsidRPr="000E3E44" w14:paraId="5D584240" w14:textId="77777777" w:rsidTr="000E3E44">
        <w:trPr>
          <w:trHeight w:val="454"/>
          <w:jc w:val="center"/>
        </w:trPr>
        <w:tc>
          <w:tcPr>
            <w:tcW w:w="1752" w:type="dxa"/>
          </w:tcPr>
          <w:p w14:paraId="1B2E1F4B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482" w:type="dxa"/>
          </w:tcPr>
          <w:p w14:paraId="53734E05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660" w:type="dxa"/>
          </w:tcPr>
          <w:p w14:paraId="0985047D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793" w:type="dxa"/>
          </w:tcPr>
          <w:p w14:paraId="4F09EDC0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869" w:type="dxa"/>
          </w:tcPr>
          <w:p w14:paraId="4AF2BD62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</w:tr>
      <w:tr w:rsidR="000E3E44" w:rsidRPr="000E3E44" w14:paraId="4C9C9448" w14:textId="77777777" w:rsidTr="000E3E44">
        <w:trPr>
          <w:trHeight w:val="454"/>
          <w:jc w:val="center"/>
        </w:trPr>
        <w:tc>
          <w:tcPr>
            <w:tcW w:w="1752" w:type="dxa"/>
          </w:tcPr>
          <w:p w14:paraId="68F12E5D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482" w:type="dxa"/>
          </w:tcPr>
          <w:p w14:paraId="078C95F5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660" w:type="dxa"/>
          </w:tcPr>
          <w:p w14:paraId="37618842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793" w:type="dxa"/>
          </w:tcPr>
          <w:p w14:paraId="33B524EB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869" w:type="dxa"/>
          </w:tcPr>
          <w:p w14:paraId="47561626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</w:tr>
      <w:tr w:rsidR="000E3E44" w:rsidRPr="000E3E44" w14:paraId="26E479D2" w14:textId="77777777" w:rsidTr="000E3E44">
        <w:trPr>
          <w:trHeight w:val="426"/>
          <w:jc w:val="center"/>
        </w:trPr>
        <w:tc>
          <w:tcPr>
            <w:tcW w:w="1752" w:type="dxa"/>
          </w:tcPr>
          <w:p w14:paraId="771DD043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482" w:type="dxa"/>
          </w:tcPr>
          <w:p w14:paraId="4DCB8EDA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660" w:type="dxa"/>
          </w:tcPr>
          <w:p w14:paraId="15342C6C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793" w:type="dxa"/>
          </w:tcPr>
          <w:p w14:paraId="0D98DBF1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869" w:type="dxa"/>
          </w:tcPr>
          <w:p w14:paraId="3C3A6293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</w:tr>
      <w:tr w:rsidR="000E3E44" w:rsidRPr="000E3E44" w14:paraId="63F61B24" w14:textId="77777777" w:rsidTr="000E3E44">
        <w:trPr>
          <w:trHeight w:val="454"/>
          <w:jc w:val="center"/>
        </w:trPr>
        <w:tc>
          <w:tcPr>
            <w:tcW w:w="1752" w:type="dxa"/>
          </w:tcPr>
          <w:p w14:paraId="1028A7D3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482" w:type="dxa"/>
          </w:tcPr>
          <w:p w14:paraId="02BAF5DD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660" w:type="dxa"/>
          </w:tcPr>
          <w:p w14:paraId="5976D934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793" w:type="dxa"/>
          </w:tcPr>
          <w:p w14:paraId="3F778964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869" w:type="dxa"/>
          </w:tcPr>
          <w:p w14:paraId="67DEA894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</w:tr>
      <w:tr w:rsidR="000E3E44" w:rsidRPr="000E3E44" w14:paraId="0F80D635" w14:textId="77777777" w:rsidTr="000E3E44">
        <w:trPr>
          <w:trHeight w:val="454"/>
          <w:jc w:val="center"/>
        </w:trPr>
        <w:tc>
          <w:tcPr>
            <w:tcW w:w="1752" w:type="dxa"/>
          </w:tcPr>
          <w:p w14:paraId="30ED5DD7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482" w:type="dxa"/>
          </w:tcPr>
          <w:p w14:paraId="1D35E06B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660" w:type="dxa"/>
          </w:tcPr>
          <w:p w14:paraId="36EF1E25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793" w:type="dxa"/>
          </w:tcPr>
          <w:p w14:paraId="0E6450E7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  <w:tc>
          <w:tcPr>
            <w:tcW w:w="1869" w:type="dxa"/>
          </w:tcPr>
          <w:p w14:paraId="39807121" w14:textId="77777777" w:rsidR="000E3E44" w:rsidRPr="000E3E44" w:rsidRDefault="000E3E44" w:rsidP="00670A26">
            <w:pPr>
              <w:rPr>
                <w:rFonts w:ascii="Verdana" w:hAnsi="Verdana"/>
                <w:sz w:val="20"/>
                <w:szCs w:val="16"/>
                <w:lang w:val="es-ES"/>
              </w:rPr>
            </w:pPr>
          </w:p>
        </w:tc>
      </w:tr>
    </w:tbl>
    <w:p w14:paraId="7A441C2B" w14:textId="77777777" w:rsidR="000E3E44" w:rsidRPr="000E3E44" w:rsidRDefault="000E3E44" w:rsidP="00B86FC6">
      <w:pPr>
        <w:tabs>
          <w:tab w:val="left" w:pos="0"/>
        </w:tabs>
        <w:jc w:val="both"/>
        <w:rPr>
          <w:rFonts w:ascii="Verdana" w:hAnsi="Verdana"/>
          <w:sz w:val="16"/>
          <w:szCs w:val="16"/>
          <w:lang w:val="es-ES_tradnl"/>
        </w:rPr>
      </w:pPr>
    </w:p>
    <w:p w14:paraId="7D93EE36" w14:textId="28167A01" w:rsidR="0012624E" w:rsidRPr="0012624E" w:rsidRDefault="0012624E" w:rsidP="00E94F57">
      <w:pPr>
        <w:ind w:right="147"/>
        <w:jc w:val="both"/>
        <w:rPr>
          <w:rFonts w:ascii="Verdana" w:hAnsi="Verdana"/>
          <w:sz w:val="20"/>
          <w:lang w:val="es-ES_tradnl"/>
        </w:rPr>
      </w:pPr>
    </w:p>
    <w:p w14:paraId="0861ACD5" w14:textId="5BCE0DBC" w:rsidR="007B73A9" w:rsidRDefault="007B73A9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0AF1BDDE" w14:textId="770D9595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F306E36" w14:textId="6000FBD6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0CA2200" w14:textId="05872B00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2D89600A" w14:textId="0A362C96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B593EDF" w14:textId="09CDDCB0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9980017" w14:textId="17483605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484D121E" w14:textId="4FBCDA7F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1B170C8F" w14:textId="5E499C4B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48FDDAFD" w14:textId="4DC6EB69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6341EA44" w14:textId="72C52BB6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112ACC5F" w14:textId="31EF17AD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C6C2668" w14:textId="1C0A4677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513DFF2C" w14:textId="527320D0" w:rsidR="00541C6D" w:rsidRDefault="00541C6D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p w14:paraId="38236CA9" w14:textId="77777777" w:rsidR="005A0C63" w:rsidRDefault="005A0C63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sectPr w:rsidR="005A0C63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00B3B" w14:textId="77777777" w:rsidR="006243AF" w:rsidRDefault="006243AF">
      <w:r>
        <w:separator/>
      </w:r>
    </w:p>
  </w:endnote>
  <w:endnote w:type="continuationSeparator" w:id="0">
    <w:p w14:paraId="77020960" w14:textId="77777777" w:rsidR="006243AF" w:rsidRDefault="006243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3" w14:textId="13EF81E0" w:rsidR="005E586C" w:rsidRPr="002E4CFB" w:rsidRDefault="007D72A7" w:rsidP="00541C6D">
    <w:pPr>
      <w:pStyle w:val="Piedepgina"/>
      <w:pBdr>
        <w:top w:val="none" w:sz="0" w:space="0" w:color="auto"/>
      </w:pBdr>
      <w:jc w:val="left"/>
    </w:pPr>
    <w:r>
      <w:t>Concurso de Proyectos Regular 202</w:t>
    </w:r>
    <w:r w:rsidR="005A0C63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4" w14:textId="2A6AD05B" w:rsidR="005E586C" w:rsidRDefault="007D72A7" w:rsidP="005A0C63">
    <w:pPr>
      <w:pStyle w:val="Piedepgina"/>
      <w:pBdr>
        <w:top w:val="none" w:sz="0" w:space="0" w:color="auto"/>
      </w:pBdr>
    </w:pPr>
    <w:r>
      <w:t xml:space="preserve">Concurso </w:t>
    </w:r>
    <w:r w:rsidR="00CB200A">
      <w:t xml:space="preserve">Nacional </w:t>
    </w:r>
    <w:r>
      <w:t xml:space="preserve">de Proyectos </w:t>
    </w:r>
    <w:proofErr w:type="spellStart"/>
    <w:r w:rsidR="00CB200A">
      <w:t>Fondecyt</w:t>
    </w:r>
    <w:proofErr w:type="spellEnd"/>
    <w:r w:rsidR="00CB200A">
      <w:t xml:space="preserve"> </w:t>
    </w:r>
    <w:r>
      <w:t>Regular 202</w:t>
    </w:r>
    <w:r w:rsidR="005A0C63">
      <w:t>3</w:t>
    </w:r>
    <w:r w:rsidR="005E586C">
      <w:ptab w:relativeTo="margin" w:alignment="center" w:leader="none"/>
    </w:r>
    <w:r w:rsidR="005E586C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58A41" w14:textId="77777777" w:rsidR="006243AF" w:rsidRDefault="006243AF">
      <w:r>
        <w:separator/>
      </w:r>
    </w:p>
  </w:footnote>
  <w:footnote w:type="continuationSeparator" w:id="0">
    <w:p w14:paraId="256D65B6" w14:textId="77777777" w:rsidR="006243AF" w:rsidRDefault="006243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29011890">
    <w:abstractNumId w:val="24"/>
  </w:num>
  <w:num w:numId="2" w16cid:durableId="1873222533">
    <w:abstractNumId w:val="28"/>
  </w:num>
  <w:num w:numId="3" w16cid:durableId="1585803135">
    <w:abstractNumId w:val="13"/>
  </w:num>
  <w:num w:numId="4" w16cid:durableId="1344089476">
    <w:abstractNumId w:val="9"/>
  </w:num>
  <w:num w:numId="5" w16cid:durableId="1871138846">
    <w:abstractNumId w:val="16"/>
  </w:num>
  <w:num w:numId="6" w16cid:durableId="622004183">
    <w:abstractNumId w:val="23"/>
  </w:num>
  <w:num w:numId="7" w16cid:durableId="1858077401">
    <w:abstractNumId w:val="12"/>
  </w:num>
  <w:num w:numId="8" w16cid:durableId="920336196">
    <w:abstractNumId w:val="1"/>
  </w:num>
  <w:num w:numId="9" w16cid:durableId="1615749325">
    <w:abstractNumId w:val="14"/>
  </w:num>
  <w:num w:numId="10" w16cid:durableId="2040544830">
    <w:abstractNumId w:val="27"/>
  </w:num>
  <w:num w:numId="11" w16cid:durableId="998382047">
    <w:abstractNumId w:val="25"/>
  </w:num>
  <w:num w:numId="12" w16cid:durableId="388458121">
    <w:abstractNumId w:val="18"/>
  </w:num>
  <w:num w:numId="13" w16cid:durableId="1574704910">
    <w:abstractNumId w:val="3"/>
  </w:num>
  <w:num w:numId="14" w16cid:durableId="991762145">
    <w:abstractNumId w:val="8"/>
  </w:num>
  <w:num w:numId="15" w16cid:durableId="1658419634">
    <w:abstractNumId w:val="26"/>
  </w:num>
  <w:num w:numId="16" w16cid:durableId="1735658235">
    <w:abstractNumId w:val="10"/>
  </w:num>
  <w:num w:numId="17" w16cid:durableId="409667965">
    <w:abstractNumId w:val="17"/>
  </w:num>
  <w:num w:numId="18" w16cid:durableId="1922371112">
    <w:abstractNumId w:val="0"/>
  </w:num>
  <w:num w:numId="19" w16cid:durableId="799768300">
    <w:abstractNumId w:val="22"/>
  </w:num>
  <w:num w:numId="20" w16cid:durableId="571082409">
    <w:abstractNumId w:val="6"/>
  </w:num>
  <w:num w:numId="21" w16cid:durableId="589395091">
    <w:abstractNumId w:val="2"/>
  </w:num>
  <w:num w:numId="22" w16cid:durableId="1144663923">
    <w:abstractNumId w:val="7"/>
  </w:num>
  <w:num w:numId="23" w16cid:durableId="1829128573">
    <w:abstractNumId w:val="11"/>
  </w:num>
  <w:num w:numId="24" w16cid:durableId="1066997169">
    <w:abstractNumId w:val="5"/>
  </w:num>
  <w:num w:numId="25" w16cid:durableId="1290011642">
    <w:abstractNumId w:val="20"/>
  </w:num>
  <w:num w:numId="26" w16cid:durableId="1025255807">
    <w:abstractNumId w:val="21"/>
  </w:num>
  <w:num w:numId="27" w16cid:durableId="54357255">
    <w:abstractNumId w:val="4"/>
  </w:num>
  <w:num w:numId="28" w16cid:durableId="516193503">
    <w:abstractNumId w:val="15"/>
  </w:num>
  <w:num w:numId="29" w16cid:durableId="123196360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EwMDEzszQ2NzdQ0lEKTi0uzszPAykwrgUA5FaTWiwAAAA="/>
  </w:docVars>
  <w:rsids>
    <w:rsidRoot w:val="00347D36"/>
    <w:rsid w:val="00001C8D"/>
    <w:rsid w:val="00013535"/>
    <w:rsid w:val="00024ABA"/>
    <w:rsid w:val="000351DB"/>
    <w:rsid w:val="00042BF9"/>
    <w:rsid w:val="000566BD"/>
    <w:rsid w:val="00075EB1"/>
    <w:rsid w:val="000832B8"/>
    <w:rsid w:val="000E270F"/>
    <w:rsid w:val="000E3E44"/>
    <w:rsid w:val="000E58F9"/>
    <w:rsid w:val="000F70FB"/>
    <w:rsid w:val="0012624E"/>
    <w:rsid w:val="0013125C"/>
    <w:rsid w:val="0014111D"/>
    <w:rsid w:val="00141FCE"/>
    <w:rsid w:val="00181672"/>
    <w:rsid w:val="001D2C44"/>
    <w:rsid w:val="00216D57"/>
    <w:rsid w:val="00237551"/>
    <w:rsid w:val="00241A59"/>
    <w:rsid w:val="002718A1"/>
    <w:rsid w:val="002A4841"/>
    <w:rsid w:val="002C260E"/>
    <w:rsid w:val="002E4CFB"/>
    <w:rsid w:val="002E6D67"/>
    <w:rsid w:val="002F5728"/>
    <w:rsid w:val="00305730"/>
    <w:rsid w:val="00335352"/>
    <w:rsid w:val="00341C9D"/>
    <w:rsid w:val="00347D36"/>
    <w:rsid w:val="00354EEA"/>
    <w:rsid w:val="00371AF9"/>
    <w:rsid w:val="003734F7"/>
    <w:rsid w:val="003929E8"/>
    <w:rsid w:val="0039690B"/>
    <w:rsid w:val="003B024C"/>
    <w:rsid w:val="003C2158"/>
    <w:rsid w:val="003C7B33"/>
    <w:rsid w:val="003D4E13"/>
    <w:rsid w:val="003D7AE2"/>
    <w:rsid w:val="003E7F43"/>
    <w:rsid w:val="00436FE7"/>
    <w:rsid w:val="00452CBD"/>
    <w:rsid w:val="004576B8"/>
    <w:rsid w:val="00461EC5"/>
    <w:rsid w:val="0046475E"/>
    <w:rsid w:val="004970B8"/>
    <w:rsid w:val="004A25FA"/>
    <w:rsid w:val="004B29F8"/>
    <w:rsid w:val="004F26D4"/>
    <w:rsid w:val="004F333E"/>
    <w:rsid w:val="00525268"/>
    <w:rsid w:val="005301D1"/>
    <w:rsid w:val="00541C6D"/>
    <w:rsid w:val="005462D1"/>
    <w:rsid w:val="005653D2"/>
    <w:rsid w:val="005676E2"/>
    <w:rsid w:val="00593349"/>
    <w:rsid w:val="005A0C63"/>
    <w:rsid w:val="005B1BAC"/>
    <w:rsid w:val="005C4506"/>
    <w:rsid w:val="005E586C"/>
    <w:rsid w:val="005F2EF5"/>
    <w:rsid w:val="0062204C"/>
    <w:rsid w:val="006243AF"/>
    <w:rsid w:val="00633DA3"/>
    <w:rsid w:val="006363C2"/>
    <w:rsid w:val="00655F1A"/>
    <w:rsid w:val="00662A8A"/>
    <w:rsid w:val="00683B37"/>
    <w:rsid w:val="00692BA8"/>
    <w:rsid w:val="00697092"/>
    <w:rsid w:val="006A2FDD"/>
    <w:rsid w:val="006A7320"/>
    <w:rsid w:val="006D689E"/>
    <w:rsid w:val="006E180F"/>
    <w:rsid w:val="00703588"/>
    <w:rsid w:val="007859DC"/>
    <w:rsid w:val="00790271"/>
    <w:rsid w:val="00794A7F"/>
    <w:rsid w:val="007B2AEF"/>
    <w:rsid w:val="007B7022"/>
    <w:rsid w:val="007B73A9"/>
    <w:rsid w:val="007C4737"/>
    <w:rsid w:val="007D72A7"/>
    <w:rsid w:val="00817964"/>
    <w:rsid w:val="00823042"/>
    <w:rsid w:val="008703F2"/>
    <w:rsid w:val="0088173A"/>
    <w:rsid w:val="00891623"/>
    <w:rsid w:val="008B24AB"/>
    <w:rsid w:val="008B27A0"/>
    <w:rsid w:val="008D4B9C"/>
    <w:rsid w:val="008E7CB5"/>
    <w:rsid w:val="00904182"/>
    <w:rsid w:val="00934D8A"/>
    <w:rsid w:val="00951F1C"/>
    <w:rsid w:val="009525EC"/>
    <w:rsid w:val="00985AE0"/>
    <w:rsid w:val="00990FF8"/>
    <w:rsid w:val="009911E5"/>
    <w:rsid w:val="009E1F8E"/>
    <w:rsid w:val="009E3ED9"/>
    <w:rsid w:val="009E659A"/>
    <w:rsid w:val="009E6C7D"/>
    <w:rsid w:val="009F7D1E"/>
    <w:rsid w:val="00A0046E"/>
    <w:rsid w:val="00A03868"/>
    <w:rsid w:val="00A06531"/>
    <w:rsid w:val="00A22E25"/>
    <w:rsid w:val="00A26D56"/>
    <w:rsid w:val="00A85FE3"/>
    <w:rsid w:val="00AA3E77"/>
    <w:rsid w:val="00AB7AB4"/>
    <w:rsid w:val="00AC23D2"/>
    <w:rsid w:val="00AC2CF5"/>
    <w:rsid w:val="00AD085E"/>
    <w:rsid w:val="00AF6B07"/>
    <w:rsid w:val="00B40DA8"/>
    <w:rsid w:val="00B5363B"/>
    <w:rsid w:val="00B71CBA"/>
    <w:rsid w:val="00B84042"/>
    <w:rsid w:val="00B86FC6"/>
    <w:rsid w:val="00BF012A"/>
    <w:rsid w:val="00BF104B"/>
    <w:rsid w:val="00C01716"/>
    <w:rsid w:val="00C144FA"/>
    <w:rsid w:val="00C3377D"/>
    <w:rsid w:val="00C41CB9"/>
    <w:rsid w:val="00C536F3"/>
    <w:rsid w:val="00C57952"/>
    <w:rsid w:val="00C8219F"/>
    <w:rsid w:val="00CB0DA9"/>
    <w:rsid w:val="00CB200A"/>
    <w:rsid w:val="00CC6002"/>
    <w:rsid w:val="00CC700A"/>
    <w:rsid w:val="00CD2247"/>
    <w:rsid w:val="00CD7EB6"/>
    <w:rsid w:val="00CE1DF9"/>
    <w:rsid w:val="00D111E1"/>
    <w:rsid w:val="00D20973"/>
    <w:rsid w:val="00D56956"/>
    <w:rsid w:val="00D81709"/>
    <w:rsid w:val="00DF37F3"/>
    <w:rsid w:val="00E349FC"/>
    <w:rsid w:val="00E66C07"/>
    <w:rsid w:val="00E8348D"/>
    <w:rsid w:val="00E918DB"/>
    <w:rsid w:val="00E94F57"/>
    <w:rsid w:val="00EC3EE7"/>
    <w:rsid w:val="00EF77AF"/>
    <w:rsid w:val="00F630FA"/>
    <w:rsid w:val="00F63330"/>
    <w:rsid w:val="00F733E3"/>
    <w:rsid w:val="00F86D92"/>
    <w:rsid w:val="00FA4C94"/>
    <w:rsid w:val="00FA6E14"/>
    <w:rsid w:val="00FA75EB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B93C678E-3F17-4064-B17D-164D84A1D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3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12624E"/>
    <w:pPr>
      <w:widowControl/>
    </w:pPr>
    <w:rPr>
      <w:rFonts w:ascii="Calibri" w:eastAsiaTheme="minorHAnsi" w:hAnsi="Calibri"/>
      <w:sz w:val="22"/>
      <w:szCs w:val="22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12624E"/>
    <w:rPr>
      <w:rFonts w:ascii="Calibri" w:hAnsi="Calibri" w:cs="Times New Roman"/>
      <w:lang w:eastAsia="es-CL"/>
    </w:rPr>
  </w:style>
  <w:style w:type="paragraph" w:styleId="Revisin">
    <w:name w:val="Revision"/>
    <w:hidden/>
    <w:uiPriority w:val="99"/>
    <w:semiHidden/>
    <w:rsid w:val="00817964"/>
    <w:pPr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0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5C82A9-7353-4003-B26F-F7C8B23DE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5</Words>
  <Characters>470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Gino Benedetti Reiman</cp:lastModifiedBy>
  <cp:revision>22</cp:revision>
  <cp:lastPrinted>2016-04-06T18:45:00Z</cp:lastPrinted>
  <dcterms:created xsi:type="dcterms:W3CDTF">2020-03-23T20:42:00Z</dcterms:created>
  <dcterms:modified xsi:type="dcterms:W3CDTF">2022-05-09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